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E9927A" w14:textId="77777777" w:rsidR="00B47415" w:rsidRPr="00B47415" w:rsidRDefault="00B47415" w:rsidP="00B47415">
      <w:pPr>
        <w:spacing w:after="0" w:line="240" w:lineRule="auto"/>
        <w:rPr>
          <w:rFonts w:ascii="Consolas" w:eastAsia="Times New Roman" w:hAnsi="Consolas" w:cs="Times New Roman"/>
          <w:color w:val="333333"/>
          <w:sz w:val="21"/>
          <w:szCs w:val="21"/>
          <w:lang w:val="en-AS" w:eastAsia="ja-JP"/>
        </w:rPr>
      </w:pPr>
      <w:r w:rsidRPr="00B47415">
        <w:rPr>
          <w:rFonts w:ascii="Courier New" w:eastAsia="Times New Roman" w:hAnsi="Courier New" w:cs="Courier New"/>
          <w:color w:val="333333"/>
          <w:sz w:val="20"/>
          <w:szCs w:val="20"/>
          <w:lang w:val="en-AS" w:eastAsia="ja-JP"/>
        </w:rPr>
        <w:t>&lt;&lt;bookmark [</w:t>
      </w:r>
      <w:proofErr w:type="spellStart"/>
      <w:r w:rsidRPr="00B47415">
        <w:rPr>
          <w:rFonts w:ascii="Courier New" w:eastAsia="Times New Roman" w:hAnsi="Courier New" w:cs="Courier New"/>
          <w:color w:val="333333"/>
          <w:sz w:val="20"/>
          <w:szCs w:val="20"/>
          <w:lang w:val="en-AS" w:eastAsia="ja-JP"/>
        </w:rPr>
        <w:t>bookmark_expression</w:t>
      </w:r>
      <w:proofErr w:type="spellEnd"/>
      <w:r w:rsidRPr="00B47415">
        <w:rPr>
          <w:rFonts w:ascii="Courier New" w:eastAsia="Times New Roman" w:hAnsi="Courier New" w:cs="Courier New"/>
          <w:color w:val="333333"/>
          <w:sz w:val="20"/>
          <w:szCs w:val="20"/>
          <w:lang w:val="en-AS" w:eastAsia="ja-JP"/>
        </w:rPr>
        <w:t>]&gt;&gt;</w:t>
      </w:r>
    </w:p>
    <w:p w14:paraId="6DA556DE" w14:textId="32D2EC70" w:rsidR="00B47415" w:rsidRPr="00B47415" w:rsidRDefault="00B47415" w:rsidP="00FC6F30">
      <w:pPr>
        <w:rPr>
          <w:rFonts w:ascii="Consolas" w:eastAsia="Times New Roman" w:hAnsi="Consolas" w:cs="Times New Roman"/>
          <w:color w:val="333333"/>
          <w:sz w:val="21"/>
          <w:szCs w:val="21"/>
          <w:lang w:eastAsia="ja-JP"/>
        </w:rPr>
      </w:pPr>
      <w:r>
        <w:t>provides Document</w:t>
      </w:r>
      <w:r w:rsidRPr="002E4AE4">
        <w:t xml:space="preserve"> Manipulation APIs</w:t>
      </w:r>
      <w:r>
        <w:t xml:space="preserve"> to </w:t>
      </w:r>
      <w:r w:rsidRPr="002E4AE4">
        <w:t>view, convert, annotate, compare, sign, assemble and search documents in your applications.</w:t>
      </w:r>
      <w:r w:rsidR="00FC6F30" w:rsidRPr="00B47415">
        <w:rPr>
          <w:rFonts w:ascii="Consolas" w:eastAsia="Times New Roman" w:hAnsi="Consolas" w:cs="Times New Roman"/>
          <w:color w:val="333333"/>
          <w:sz w:val="21"/>
          <w:szCs w:val="21"/>
          <w:lang w:eastAsia="ja-JP"/>
        </w:rPr>
        <w:t xml:space="preserve"> </w:t>
      </w:r>
    </w:p>
    <w:p w14:paraId="7B0268EC" w14:textId="77777777" w:rsidR="00B47415" w:rsidRPr="00B47415" w:rsidRDefault="00B47415" w:rsidP="00B47415">
      <w:pPr>
        <w:spacing w:after="0" w:line="240" w:lineRule="auto"/>
        <w:rPr>
          <w:rFonts w:ascii="Consolas" w:eastAsia="Times New Roman" w:hAnsi="Consolas" w:cs="Times New Roman"/>
          <w:color w:val="333333"/>
          <w:sz w:val="21"/>
          <w:szCs w:val="21"/>
          <w:lang w:val="en-AS" w:eastAsia="ja-JP"/>
        </w:rPr>
      </w:pPr>
      <w:r w:rsidRPr="00B47415">
        <w:rPr>
          <w:rFonts w:ascii="Courier New" w:eastAsia="Times New Roman" w:hAnsi="Courier New" w:cs="Courier New"/>
          <w:color w:val="333333"/>
          <w:sz w:val="20"/>
          <w:szCs w:val="20"/>
          <w:lang w:val="en-AS" w:eastAsia="ja-JP"/>
        </w:rPr>
        <w:t>&lt;&lt;/bookmark&gt;&gt;</w:t>
      </w:r>
    </w:p>
    <w:p w14:paraId="4E338443" w14:textId="77777777" w:rsidR="00B47415" w:rsidRPr="00B47415" w:rsidRDefault="00B47415">
      <w:pPr>
        <w:rPr>
          <w:lang w:val="en-AS"/>
        </w:rPr>
      </w:pPr>
      <w:bookmarkStart w:id="0" w:name="_GoBack"/>
      <w:bookmarkEnd w:id="0"/>
    </w:p>
    <w:sectPr w:rsidR="00B47415" w:rsidRPr="00B47415" w:rsidSect="00614813">
      <w:pgSz w:w="11906" w:h="16838"/>
      <w:pgMar w:top="144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yNzM3NDK1NDGwNDBX0lEKTi0uzszPAykwqgUAZTHwOiwAAAA="/>
  </w:docVars>
  <w:rsids>
    <w:rsidRoot w:val="002E4AE4"/>
    <w:rsid w:val="002E4AE4"/>
    <w:rsid w:val="00614813"/>
    <w:rsid w:val="008704F7"/>
    <w:rsid w:val="00B135B5"/>
    <w:rsid w:val="00B47415"/>
    <w:rsid w:val="00F33725"/>
    <w:rsid w:val="00FC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CBCF4"/>
  <w15:chartTrackingRefBased/>
  <w15:docId w15:val="{86A55C9B-984C-47F9-A608-D24D01B39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E4AE4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2E4AE4"/>
    <w:pPr>
      <w:spacing w:before="100" w:beforeAutospacing="1" w:after="100" w:afterAutospacing="1" w:line="240" w:lineRule="auto"/>
      <w:outlineLvl w:val="3"/>
    </w:pPr>
    <w:rPr>
      <w:rFonts w:eastAsia="Times New Roman" w:cs="Times New Roman"/>
      <w:b/>
      <w:bCs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AE4"/>
    <w:rPr>
      <w:rFonts w:eastAsia="Times New Roman" w:cs="Times New Roman"/>
      <w:b/>
      <w:bCs/>
      <w:kern w:val="36"/>
      <w:sz w:val="48"/>
      <w:szCs w:val="48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E4AE4"/>
    <w:rPr>
      <w:rFonts w:eastAsia="Times New Roman" w:cs="Times New Roman"/>
      <w:b/>
      <w:bCs/>
      <w:szCs w:val="24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B4741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45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7</Words>
  <Characters>1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hmed sahi</dc:creator>
  <cp:keywords/>
  <dc:description/>
  <cp:lastModifiedBy>Omar Muhammad</cp:lastModifiedBy>
  <cp:revision>5</cp:revision>
  <dcterms:created xsi:type="dcterms:W3CDTF">2020-02-06T13:02:00Z</dcterms:created>
  <dcterms:modified xsi:type="dcterms:W3CDTF">2020-02-06T13:48:00Z</dcterms:modified>
</cp:coreProperties>
</file>